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p>
      <w:pPr>
        <w:pStyle w:val="FirstParagraph"/>
      </w:pPr>
      <w:r>
        <w:t xml:space="preserve">October 26, 2023</w:t>
      </w:r>
    </w:p>
    <w:p>
      <w:pPr>
        <w:pStyle w:val="BodyText"/>
      </w:pPr>
      <w:r>
        <w:rPr>
          <w:bCs/>
          <w:b/>
        </w:rPr>
        <w:t xml:space="preserve">Ms. Sarah Jennings</w:t>
      </w:r>
    </w:p>
    <w:p>
      <w:pPr>
        <w:pStyle w:val="BodyText"/>
      </w:pPr>
      <w:r>
        <w:t xml:space="preserve">Director of Talent Acquisition</w:t>
      </w:r>
    </w:p>
    <w:p>
      <w:pPr>
        <w:pStyle w:val="BodyText"/>
      </w:pPr>
      <w:r>
        <w:t xml:space="preserve">Economic Research Division</w:t>
      </w:r>
    </w:p>
    <w:p>
      <w:pPr>
        <w:pStyle w:val="BodyText"/>
      </w:pPr>
      <w:r>
        <w:t xml:space="preserve">Houston Metropolitan Economic Council (HMEC)</w:t>
      </w:r>
    </w:p>
    <w:p>
      <w:pPr>
        <w:pStyle w:val="BodyText"/>
      </w:pPr>
      <w:r>
        <w:t xml:space="preserve">1201 Bagby Street, Suite 2500</w:t>
      </w:r>
    </w:p>
    <w:p>
      <w:pPr>
        <w:pStyle w:val="BodyText"/>
      </w:pPr>
      <w:r>
        <w:t xml:space="preserve">Houston, TX 77002</w:t>
      </w:r>
    </w:p>
    <w:bookmarkStart w:id="20" w:name="X8ad42319216b27e0dcd76e4235faeef11296bfa"/>
    <w:p>
      <w:pPr>
        <w:pStyle w:val="Heading1"/>
      </w:pPr>
      <w:r>
        <w:t xml:space="preserve">Internship Application Letter for Economist Position</w:t>
      </w:r>
    </w:p>
    <w:p>
      <w:pPr>
        <w:pStyle w:val="FirstParagraph"/>
      </w:pPr>
      <w:r>
        <w:t xml:space="preserve">To the Esteemed Hiring Committee of the Houston Metropolitan Economic Council,</w:t>
      </w:r>
    </w:p>
    <w:p>
      <w:pPr>
        <w:pStyle w:val="BodyText"/>
      </w:pPr>
      <w:r>
        <w:t xml:space="preserve">It is with profound enthusiasm and meticulous preparation that I submit my application for the</w:t>
      </w:r>
      <w:r>
        <w:t xml:space="preserve"> </w:t>
      </w:r>
      <w:r>
        <w:rPr>
          <w:bCs/>
          <w:b/>
        </w:rPr>
        <w:t xml:space="preserve">Internship Application Letter</w:t>
      </w:r>
      <w:r>
        <w:t xml:space="preserve"> </w:t>
      </w:r>
      <w:r>
        <w:t xml:space="preserve">position as a Junior Economist within your esteemed Economic Research Division. As a dedicated economics student at the University of Houston, deeply invested in understanding regional economic dynamics, I am eager to contribute to your mission of advancing data-driven policy solutions for</w:t>
      </w:r>
      <w:r>
        <w:t xml:space="preserve"> </w:t>
      </w:r>
      <w:r>
        <w:rPr>
          <w:bCs/>
          <w:b/>
        </w:rPr>
        <w:t xml:space="preserve">United States Houston</w:t>
      </w:r>
      <w:r>
        <w:t xml:space="preserve">'s unique and rapidly evolving economic landscape. This opportunity represents not merely an academic stepping stone, but a vital convergence point for my scholarly pursuits and the practical application of economics within one of America's most dynamic metropolitan centers.</w:t>
      </w:r>
    </w:p>
    <w:p>
      <w:pPr>
        <w:pStyle w:val="BodyText"/>
      </w:pPr>
      <w:r>
        <w:t xml:space="preserve">Houston’s economic ecosystem—defined by its global leadership in energy innovation, robust healthcare sector expansion, burgeoning international trade through the Port of Houston, and diverse immigrant workforce—provides an unparalleled laboratory for economic analysis. My academic trajectory has been consciously aligned with studying these very forces. Coursework such as 'Urban Economics,' 'Energy Market Analysis,' and 'Labor Economics of Megacities' at UH’s Bauer College of Business has equipped me with the quantitative toolkit (including proficiency in Stata, R, and Python for econometric modeling) necessary to dissect complex economic phenomena. I have particularly focused on analyzing the interplay between Houston's energy transition initiatives and their ripple effects across municipal employment rates, a topic directly relevant to HMEC’s current research priorities as outlined in your 2023 Strategic Economic Outlook report.</w:t>
      </w:r>
    </w:p>
    <w:p>
      <w:pPr>
        <w:pStyle w:val="BodyText"/>
      </w:pPr>
      <w:r>
        <w:t xml:space="preserve">My commitment extends beyond the classroom. I served as a research assistant for Dr. Evelyn Chen’s project on "The Impact of Houston's Infrastructure Investments on Regional GDP Growth," where I collected and cleaned data from the Texas State Data Center, conducted regression analyses to model infrastructure spending multipliers, and co-authored a draft policy brief highlighting implications for public-private partnerships. This experience instilled in me the rigorous methodology required for credible economic forecasting—a skill I am eager to refine under HMEC’s guidance. Furthermore, my volunteer work with Houston Food Bank’s Economic Mobility Initiative involved gathering household expenditure data across 15 neighborhoods, which taught me the nuances of contextualizing macroeconomic trends at the micro-level within diverse Houston communities.</w:t>
      </w:r>
    </w:p>
    <w:p>
      <w:pPr>
        <w:pStyle w:val="BodyText"/>
      </w:pPr>
      <w:r>
        <w:t xml:space="preserve">What excites me most about applying for this internship is HMEC’s tangible impact on shaping policy for</w:t>
      </w:r>
      <w:r>
        <w:t xml:space="preserve"> </w:t>
      </w:r>
      <w:r>
        <w:rPr>
          <w:bCs/>
          <w:b/>
        </w:rPr>
        <w:t xml:space="preserve">United States Houston</w:t>
      </w:r>
      <w:r>
        <w:t xml:space="preserve">. Your recent work on "The Economic Resilience Index for Gulf Coast Metropolises" demonstrated how nuanced regional analysis can drive meaningful community investment. I am particularly inspired by your collaboration with the Houston Chamber of Commerce to develop workforce training programs aligned with emerging energy sector demands. As an aspiring</w:t>
      </w:r>
      <w:r>
        <w:t xml:space="preserve"> </w:t>
      </w:r>
      <w:r>
        <w:rPr>
          <w:bCs/>
          <w:b/>
        </w:rPr>
        <w:t xml:space="preserve">Economist</w:t>
      </w:r>
      <w:r>
        <w:t xml:space="preserve">, I aspire not only to understand these systems but to actively participate in building solutions that foster equitable growth across all Houston neighborhoods—from the Innovation Districts near Rice University to historically underserved areas along the Houston Ship Channel.</w:t>
      </w:r>
    </w:p>
    <w:p>
      <w:pPr>
        <w:pStyle w:val="BodyText"/>
      </w:pPr>
      <w:r>
        <w:t xml:space="preserve">I am keenly aware that effective economic analysis requires more than technical prowess; it demands cultural intelligence and clear communication. My role as a teaching assistant for Principles of Microeconomics has honed my ability to translate complex economic concepts into accessible insights for diverse audiences—a skill I recognize as essential when presenting findings to policymakers and community stakeholders in Houston’s pluralistic environment. I have also actively engaged with the Houston Economics Society student chapter, organizing workshops on data visualization techniques that directly support your team’s need for compelling presentation of research outcomes.</w:t>
      </w:r>
    </w:p>
    <w:p>
      <w:pPr>
        <w:pStyle w:val="BodyText"/>
      </w:pPr>
      <w:r>
        <w:t xml:space="preserve">The specific context of</w:t>
      </w:r>
      <w:r>
        <w:t xml:space="preserve"> </w:t>
      </w:r>
      <w:r>
        <w:rPr>
          <w:bCs/>
          <w:b/>
        </w:rPr>
        <w:t xml:space="preserve">United States Houston</w:t>
      </w:r>
      <w:r>
        <w:t xml:space="preserve"> </w:t>
      </w:r>
      <w:r>
        <w:t xml:space="preserve">presents unparalleled challenges and opportunities for economic research. The city’s dual role as an energy hub transitioning toward sustainability and a global immigration magnet necessitates sophisticated modeling approaches to anticipate labor market shifts, housing pressures, and fiscal policy impacts. My capstone project analyzed how Houston’s renewable energy investment incentives correlate with manufacturing job retention rates—a topic that resonates with HMEC’s current focus on sustainable urban development. I am confident this research background positions me to immediately contribute to your team’s analysis of similar pressing issues.</w:t>
      </w:r>
    </w:p>
    <w:p>
      <w:pPr>
        <w:pStyle w:val="BodyText"/>
      </w:pPr>
      <w:r>
        <w:t xml:space="preserve">I am deeply impressed by HMEC's commitment to evidence-based policy in a city where economic decisions affect millions daily. The chance to learn from your distinguished team, who have influenced everything from the Houston 2040 Comprehensive Plan to pandemic recovery strategies, represents an extraordinary professional opportunity. My technical skills in data analysis and economic modeling are complemented by my proactive communication style and genuine passion for Houston’s economic future—qualities I believe align seamlessly with HMEC’s collaborative culture.</w:t>
      </w:r>
    </w:p>
    <w:p>
      <w:pPr>
        <w:pStyle w:val="BodyText"/>
      </w:pPr>
      <w:r>
        <w:t xml:space="preserve">Thank you for considering my application for the Economist Internship at HMEC. I have attached my resume, academic transcripts, and a portfolio of relevant research projects demonstrating my capability to contribute meaningfully to your division’s work. I am available for an interview at your earliest convenience and welcome the opportunity to discuss how my skills in economic analysis, data-driven problem-solving, and commitment to Houston’s inclusive prosperity can support HMEC's mission. The prospect of contributing as a future</w:t>
      </w:r>
      <w:r>
        <w:t xml:space="preserve"> </w:t>
      </w:r>
      <w:r>
        <w:rPr>
          <w:bCs/>
          <w:b/>
        </w:rPr>
        <w:t xml:space="preserve">Economist</w:t>
      </w:r>
      <w:r>
        <w:t xml:space="preserve"> </w:t>
      </w:r>
      <w:r>
        <w:t xml:space="preserve">within the vibrant economic engine of</w:t>
      </w:r>
      <w:r>
        <w:t xml:space="preserve"> </w:t>
      </w:r>
      <w:r>
        <w:rPr>
          <w:bCs/>
          <w:b/>
        </w:rPr>
        <w:t xml:space="preserve">United States Houston</w:t>
      </w:r>
      <w:r>
        <w:t xml:space="preserve"> </w:t>
      </w:r>
      <w:r>
        <w:t xml:space="preserve">is a professional aspiration I pursue with unwavering dedication.</w:t>
      </w:r>
    </w:p>
    <w:p>
      <w:pPr>
        <w:pStyle w:val="BodyText"/>
      </w:pPr>
      <w:r>
        <w:t xml:space="preserve">Sincerely,</w:t>
      </w:r>
    </w:p>
    <w:p>
      <w:pPr>
        <w:pStyle w:val="BodyText"/>
      </w:pPr>
      <w:r>
        <w:rPr>
          <w:bCs/>
          <w:b/>
        </w:rPr>
        <w:t xml:space="preserve">Michael J. Rodriguez</w:t>
      </w:r>
    </w:p>
    <w:p>
      <w:pPr>
        <w:pStyle w:val="BodyText"/>
      </w:pPr>
      <w:r>
        <w:t xml:space="preserve">Bachelor of Science in Economics, University of Houston (Expected May 2024)</w:t>
      </w:r>
    </w:p>
    <w:p>
      <w:pPr>
        <w:pStyle w:val="BodyText"/>
      </w:pPr>
      <w:r>
        <w:t xml:space="preserve">Phone: (713) 555-0198 | Email: mrodriguez@uh.edu</w:t>
      </w:r>
    </w:p>
    <w:p>
      <w:pPr>
        <w:pStyle w:val="BodyText"/>
      </w:pPr>
      <w:r>
        <w:t xml:space="preserve">LinkedIn: linkedin.com/in/michaeljrodriguez-ec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Houston, United States</dc:title>
  <dc:creator/>
  <dc:language>en</dc:language>
  <cp:keywords/>
  <dcterms:created xsi:type="dcterms:W3CDTF">2026-07-23T17:21:25Z</dcterms:created>
  <dcterms:modified xsi:type="dcterms:W3CDTF">2026-07-23T17:21:25Z</dcterms:modified>
</cp:coreProperties>
</file>

<file path=docProps/custom.xml><?xml version="1.0" encoding="utf-8"?>
<Properties xmlns="http://schemas.openxmlformats.org/officeDocument/2006/custom-properties" xmlns:vt="http://schemas.openxmlformats.org/officeDocument/2006/docPropsVTypes"/>
</file>